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de coquelicot 10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  <w:tr w14:paraId="013F4127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Que se sepa, el producto no presenta ningún riesgo especial siempre que se respeten las normas generales de higiene industria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ctograma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t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7-dimethylnona-1,6-dien-3-ol; 7-hydroxycitronellal; alpha-iso-methylionone; citronellol; 1-(1,2,3,4,5,6,7,8-octahydro-2,3,8,8-tetramethyl-2-naphthyl)ethan-1-one; α-hexylcinnamaldehyd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317 - Puede provocar una alergia cutánea.</w:t>
              <w:br/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333+P313 - En caso de irritación o erupción cutánea: consultar a un médico.</w:t>
              <w:br/>
              <w:t>P501 - Eliminar el contenido y el recipiente en un centro de clasificación, de acuerdo con la normativa local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-hydroxycitronell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7-75-5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51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,7-dimethylnona-1,6-dien-3-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339-55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3-732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7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onell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2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5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7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7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pha-iso-methylion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7-5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846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2, H411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α-hexyl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1-86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983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9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2, H411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nque no se identifican riesgos específicos, el personal de primeros auxilios debe usar protección ocular, guantes y mascarilla desechable. Se debe considerar el uso de protección adicional si hay probabilidad de que la exposición se repita o se prolongue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reen. Floral. rocí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6400 mg/kg de peso corporal Animal: rat, Guideline: OECD Guideline 401 (Acute Or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rónico, oral, animal/macho, 2 año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de peso corporal Animal: rat, Guideline: OECD Guideline 453 (Combined Chronic Toxicity / Carcinogenicity Studies)</w:t>
            </w:r>
          </w:p>
        </w:tc>
      </w:tr>
      <w:tr w14:paraId="6B0A5EE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7C20CFC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mach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A78E587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coquelicot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,6 mg/l Test organisms (species): Leuciscus idu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10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3,32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coquelicot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nona-1,6-dien-3-ol (10339-55-6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pha-iso-methylionone (127-51-5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hexylcinnamaldehyde (101-86-0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-hydroxycitronella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  <w:tr w14:paraId="76B6D772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7/03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7/03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coquelicot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coquelicot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27/03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fontTable" Target="fontTable.xml"/><Relationship Id="rId12" Type="http://schemas.openxmlformats.org/officeDocument/2006/relationships/footer" Target="footer3.xml"/><Relationship Id="rId7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webSettings" Target="webSettings.xml"/><Relationship Id="rId16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3.xml"/><Relationship Id="rId6" Type="http://schemas.openxmlformats.org/officeDocument/2006/relationships/image" Target="media/image1.png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14" Type="http://schemas.openxmlformats.org/officeDocument/2006/relationships/styles" Target="styles.xml"/><Relationship Id="rId4" Type="http://schemas.openxmlformats.org/officeDocument/2006/relationships/customXml" Target="../customXml/item1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BE83430-B4DE-4ECC-9D71-FCA215B7BA91}"/>
</file>

<file path=customXml/itemProps3.xml><?xml version="1.0" encoding="utf-8"?>
<ds:datastoreItem xmlns:ds="http://schemas.openxmlformats.org/officeDocument/2006/customXml" ds:itemID="{0EB6E855-A853-4F2C-A141-76B3D428F4EB}"/>
</file>

<file path=customXml/itemProps4.xml><?xml version="1.0" encoding="utf-8"?>
<ds:datastoreItem xmlns:ds="http://schemas.openxmlformats.org/officeDocument/2006/customXml" ds:itemID="{2EC53B73-3111-4830-A822-785CDABD514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1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